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CD2ACD" w14:textId="77777777" w:rsidR="001B2EEA" w:rsidRDefault="00000000">
      <w:pPr>
        <w:pStyle w:val="af"/>
      </w:pPr>
      <w:r>
        <w:t>Summary - Int 7, Group A, 𝚫𝚫G Version</w:t>
      </w:r>
    </w:p>
    <w:p w14:paraId="5EEFE325" w14:textId="77777777" w:rsidR="001B2EEA" w:rsidRDefault="00000000">
      <w:r>
        <w:t>Inbal Lorena Eshel</w:t>
      </w:r>
    </w:p>
    <w:p w14:paraId="33E9F921" w14:textId="77777777" w:rsidR="001B2EEA" w:rsidRDefault="00000000">
      <w:r>
        <w:t>16/03/25</w:t>
      </w:r>
    </w:p>
    <w:p w14:paraId="3207360A" w14:textId="77777777" w:rsidR="001B2EEA" w:rsidRDefault="00000000">
      <w:pPr>
        <w:pStyle w:val="1"/>
      </w:pPr>
      <w:bookmarkStart w:id="0" w:name="intermediate-7"/>
      <w:r>
        <w:rPr>
          <w:i/>
          <w:iCs/>
        </w:rPr>
        <w:t>Intermediate 7</w:t>
      </w:r>
    </w:p>
    <w:p w14:paraId="59B0E94F" w14:textId="77777777" w:rsidR="001B2EEA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872"/>
        <w:gridCol w:w="767"/>
        <w:gridCol w:w="767"/>
        <w:gridCol w:w="767"/>
      </w:tblGrid>
      <w:tr w:rsidR="001B2EEA" w14:paraId="55AF6694" w14:textId="77777777" w:rsidTr="001B2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F36712" w14:textId="77777777" w:rsidR="001B2EEA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7EC6028A" w14:textId="77777777" w:rsidR="001B2EEA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D5C62A5" w14:textId="77777777" w:rsidR="001B2EEA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C4106D2" w14:textId="77777777" w:rsidR="001B2EEA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1B2EEA" w14:paraId="1A24B076" w14:textId="77777777">
        <w:tc>
          <w:tcPr>
            <w:tcW w:w="0" w:type="auto"/>
          </w:tcPr>
          <w:p w14:paraId="44FF0FC3" w14:textId="77777777" w:rsidR="001B2EE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4</w:t>
            </w:r>
            <w:r>
              <w:t xml:space="preserve"> + </w:t>
            </w:r>
            <w:r>
              <w:rPr>
                <w:rStyle w:val="VerbatimChar"/>
              </w:rPr>
              <w:t>dip_y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</w:p>
        </w:tc>
        <w:tc>
          <w:tcPr>
            <w:tcW w:w="0" w:type="auto"/>
          </w:tcPr>
          <w:p w14:paraId="080C7712" w14:textId="77777777" w:rsidR="001B2EEA" w:rsidRDefault="00000000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14:paraId="6140AF1A" w14:textId="77777777" w:rsidR="001B2EEA" w:rsidRDefault="00000000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14:paraId="098A4FD1" w14:textId="77777777" w:rsidR="001B2EEA" w:rsidRDefault="00000000">
            <w:pPr>
              <w:pStyle w:val="Compact"/>
              <w:jc w:val="right"/>
            </w:pPr>
            <w:r>
              <w:t>0.527</w:t>
            </w:r>
          </w:p>
        </w:tc>
      </w:tr>
      <w:tr w:rsidR="001B2EEA" w14:paraId="0B709C5B" w14:textId="77777777">
        <w:tc>
          <w:tcPr>
            <w:tcW w:w="0" w:type="auto"/>
          </w:tcPr>
          <w:p w14:paraId="0C9266CD" w14:textId="77777777" w:rsidR="001B2EE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dip_y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</w:p>
        </w:tc>
        <w:tc>
          <w:tcPr>
            <w:tcW w:w="0" w:type="auto"/>
          </w:tcPr>
          <w:p w14:paraId="677E8855" w14:textId="77777777" w:rsidR="001B2EEA" w:rsidRDefault="0000000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14:paraId="7C41181E" w14:textId="77777777" w:rsidR="001B2EEA" w:rsidRDefault="00000000">
            <w:pPr>
              <w:pStyle w:val="Compact"/>
              <w:jc w:val="right"/>
            </w:pPr>
            <w:r>
              <w:t>0.468</w:t>
            </w:r>
          </w:p>
        </w:tc>
        <w:tc>
          <w:tcPr>
            <w:tcW w:w="0" w:type="auto"/>
          </w:tcPr>
          <w:p w14:paraId="68471EAC" w14:textId="77777777" w:rsidR="001B2EEA" w:rsidRDefault="00000000">
            <w:pPr>
              <w:pStyle w:val="Compact"/>
              <w:jc w:val="right"/>
            </w:pPr>
            <w:r>
              <w:t>0.640</w:t>
            </w:r>
          </w:p>
        </w:tc>
      </w:tr>
    </w:tbl>
    <w:p w14:paraId="7A2B09CD" w14:textId="77777777" w:rsidR="001B2EEA" w:rsidRDefault="00000000">
      <w:pPr>
        <w:pStyle w:val="a0"/>
      </w:pPr>
      <w:r>
        <w:rPr>
          <w:b/>
          <w:bCs/>
          <w:i/>
          <w:iCs/>
        </w:rPr>
        <w:t>3-Fold cross-validation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767"/>
        <w:gridCol w:w="767"/>
      </w:tblGrid>
      <w:tr w:rsidR="001B2EEA" w14:paraId="15D793D1" w14:textId="77777777" w:rsidTr="001B2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23E6E5" w14:textId="77777777" w:rsidR="001B2EEA" w:rsidRDefault="00000000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C5DCEE8" w14:textId="77777777" w:rsidR="001B2EEA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1B2EEA" w14:paraId="32C03DFA" w14:textId="77777777">
        <w:tc>
          <w:tcPr>
            <w:tcW w:w="0" w:type="auto"/>
          </w:tcPr>
          <w:p w14:paraId="0A4E843B" w14:textId="77777777" w:rsidR="001B2EEA" w:rsidRDefault="0000000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14:paraId="013393F8" w14:textId="77777777" w:rsidR="001B2EEA" w:rsidRDefault="00000000">
            <w:pPr>
              <w:pStyle w:val="Compact"/>
              <w:jc w:val="right"/>
            </w:pPr>
            <w:r>
              <w:t>0.638</w:t>
            </w:r>
          </w:p>
        </w:tc>
      </w:tr>
    </w:tbl>
    <w:p w14:paraId="14167219" w14:textId="77777777" w:rsidR="001B2EEA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36"/>
        <w:gridCol w:w="767"/>
      </w:tblGrid>
      <w:tr w:rsidR="001B2EEA" w14:paraId="4E117D9A" w14:textId="77777777" w:rsidTr="001B2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23D2A1" w14:textId="77777777" w:rsidR="001B2EEA" w:rsidRDefault="001B2EEA">
            <w:pPr>
              <w:pStyle w:val="Compact"/>
            </w:pPr>
          </w:p>
        </w:tc>
        <w:tc>
          <w:tcPr>
            <w:tcW w:w="0" w:type="auto"/>
          </w:tcPr>
          <w:p w14:paraId="45544CC2" w14:textId="77777777" w:rsidR="001B2EEA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1B2EEA" w14:paraId="5E26602F" w14:textId="77777777">
        <w:tc>
          <w:tcPr>
            <w:tcW w:w="0" w:type="auto"/>
          </w:tcPr>
          <w:p w14:paraId="100C4F98" w14:textId="77777777" w:rsidR="001B2EEA" w:rsidRDefault="00000000">
            <w:pPr>
              <w:pStyle w:val="Compact"/>
              <w:jc w:val="left"/>
            </w:pPr>
            <w:r>
              <w:t>NPA_34</w:t>
            </w:r>
          </w:p>
        </w:tc>
        <w:tc>
          <w:tcPr>
            <w:tcW w:w="0" w:type="auto"/>
          </w:tcPr>
          <w:p w14:paraId="43563B1B" w14:textId="77777777" w:rsidR="001B2EEA" w:rsidRDefault="00000000">
            <w:pPr>
              <w:pStyle w:val="Compact"/>
              <w:jc w:val="right"/>
            </w:pPr>
            <w:r>
              <w:t>1.632</w:t>
            </w:r>
          </w:p>
        </w:tc>
      </w:tr>
      <w:tr w:rsidR="001B2EEA" w14:paraId="27C8D212" w14:textId="77777777">
        <w:tc>
          <w:tcPr>
            <w:tcW w:w="0" w:type="auto"/>
          </w:tcPr>
          <w:p w14:paraId="0144E211" w14:textId="77777777" w:rsidR="001B2EEA" w:rsidRDefault="00000000">
            <w:pPr>
              <w:pStyle w:val="Compact"/>
              <w:jc w:val="left"/>
            </w:pPr>
            <w:r>
              <w:t>dip_y_1</w:t>
            </w:r>
          </w:p>
        </w:tc>
        <w:tc>
          <w:tcPr>
            <w:tcW w:w="0" w:type="auto"/>
          </w:tcPr>
          <w:p w14:paraId="4AA1445F" w14:textId="77777777" w:rsidR="001B2EEA" w:rsidRDefault="00000000">
            <w:pPr>
              <w:pStyle w:val="Compact"/>
              <w:jc w:val="right"/>
            </w:pPr>
            <w:r>
              <w:t>4.339</w:t>
            </w:r>
          </w:p>
        </w:tc>
      </w:tr>
      <w:tr w:rsidR="001B2EEA" w14:paraId="37270D84" w14:textId="77777777">
        <w:tc>
          <w:tcPr>
            <w:tcW w:w="0" w:type="auto"/>
          </w:tcPr>
          <w:p w14:paraId="5E2FCE82" w14:textId="77777777" w:rsidR="001B2EEA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6B12467D" w14:textId="77777777" w:rsidR="001B2EEA" w:rsidRDefault="00000000">
            <w:pPr>
              <w:pStyle w:val="Compact"/>
              <w:jc w:val="right"/>
            </w:pPr>
            <w:r>
              <w:t>3.434</w:t>
            </w:r>
          </w:p>
        </w:tc>
      </w:tr>
    </w:tbl>
    <w:p w14:paraId="703E4E34" w14:textId="77777777" w:rsidR="001B2EEA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1B2EEA" w14:paraId="02CC4ABC" w14:textId="77777777" w:rsidTr="001B2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4B0526" w14:textId="77777777" w:rsidR="001B2EEA" w:rsidRDefault="001B2EEA">
            <w:pPr>
              <w:pStyle w:val="Compact"/>
            </w:pPr>
          </w:p>
        </w:tc>
        <w:tc>
          <w:tcPr>
            <w:tcW w:w="0" w:type="auto"/>
          </w:tcPr>
          <w:p w14:paraId="561137C7" w14:textId="77777777" w:rsidR="001B2EEA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D95B73D" w14:textId="77777777" w:rsidR="001B2EEA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3A39938" w14:textId="77777777" w:rsidR="001B2EEA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639CF23" w14:textId="77777777" w:rsidR="001B2EEA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1B2EEA" w14:paraId="05DC05DF" w14:textId="77777777">
        <w:tc>
          <w:tcPr>
            <w:tcW w:w="0" w:type="auto"/>
          </w:tcPr>
          <w:p w14:paraId="725BB9AD" w14:textId="77777777" w:rsidR="001B2EEA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43EF2892" w14:textId="77777777" w:rsidR="001B2EEA" w:rsidRDefault="00000000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14:paraId="48F44A39" w14:textId="77777777" w:rsidR="001B2EEA" w:rsidRDefault="0000000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14:paraId="5ED036BC" w14:textId="77777777" w:rsidR="001B2EEA" w:rsidRDefault="00000000">
            <w:pPr>
              <w:pStyle w:val="Compact"/>
              <w:jc w:val="right"/>
            </w:pPr>
            <w:r>
              <w:t>7.750</w:t>
            </w:r>
          </w:p>
        </w:tc>
        <w:tc>
          <w:tcPr>
            <w:tcW w:w="0" w:type="auto"/>
          </w:tcPr>
          <w:p w14:paraId="74D0B5D1" w14:textId="77777777" w:rsidR="001B2EEA" w:rsidRDefault="00000000">
            <w:pPr>
              <w:pStyle w:val="Compact"/>
              <w:jc w:val="right"/>
            </w:pPr>
            <w:r>
              <w:t>0.0000020</w:t>
            </w:r>
          </w:p>
        </w:tc>
      </w:tr>
      <w:tr w:rsidR="001B2EEA" w14:paraId="41746104" w14:textId="77777777">
        <w:tc>
          <w:tcPr>
            <w:tcW w:w="0" w:type="auto"/>
          </w:tcPr>
          <w:p w14:paraId="64D9E1B3" w14:textId="77777777" w:rsidR="001B2EEA" w:rsidRDefault="00000000">
            <w:pPr>
              <w:pStyle w:val="Compact"/>
              <w:jc w:val="left"/>
            </w:pPr>
            <w:r>
              <w:t>NPA_34</w:t>
            </w:r>
          </w:p>
        </w:tc>
        <w:tc>
          <w:tcPr>
            <w:tcW w:w="0" w:type="auto"/>
          </w:tcPr>
          <w:p w14:paraId="15B477E2" w14:textId="77777777" w:rsidR="001B2EEA" w:rsidRDefault="00000000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14:paraId="4767C323" w14:textId="77777777" w:rsidR="001B2EEA" w:rsidRDefault="00000000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72B5EBBB" w14:textId="77777777" w:rsidR="001B2EEA" w:rsidRDefault="00000000">
            <w:pPr>
              <w:pStyle w:val="Compact"/>
              <w:jc w:val="right"/>
            </w:pPr>
            <w:r>
              <w:t>5.013</w:t>
            </w:r>
          </w:p>
        </w:tc>
        <w:tc>
          <w:tcPr>
            <w:tcW w:w="0" w:type="auto"/>
          </w:tcPr>
          <w:p w14:paraId="482152DA" w14:textId="77777777" w:rsidR="001B2EEA" w:rsidRDefault="00000000">
            <w:pPr>
              <w:pStyle w:val="Compact"/>
              <w:jc w:val="right"/>
            </w:pPr>
            <w:r>
              <w:t>0.0001900</w:t>
            </w:r>
          </w:p>
        </w:tc>
      </w:tr>
      <w:tr w:rsidR="001B2EEA" w14:paraId="2F873532" w14:textId="77777777">
        <w:tc>
          <w:tcPr>
            <w:tcW w:w="0" w:type="auto"/>
          </w:tcPr>
          <w:p w14:paraId="28BABEE8" w14:textId="77777777" w:rsidR="001B2EEA" w:rsidRDefault="00000000">
            <w:pPr>
              <w:pStyle w:val="Compact"/>
              <w:jc w:val="left"/>
            </w:pPr>
            <w:r>
              <w:t>dip_y_1</w:t>
            </w:r>
          </w:p>
        </w:tc>
        <w:tc>
          <w:tcPr>
            <w:tcW w:w="0" w:type="auto"/>
          </w:tcPr>
          <w:p w14:paraId="1F3A85B4" w14:textId="77777777" w:rsidR="001B2EEA" w:rsidRDefault="00000000">
            <w:pPr>
              <w:pStyle w:val="Compact"/>
              <w:jc w:val="right"/>
            </w:pPr>
            <w:r>
              <w:t>-1.296</w:t>
            </w:r>
          </w:p>
        </w:tc>
        <w:tc>
          <w:tcPr>
            <w:tcW w:w="0" w:type="auto"/>
          </w:tcPr>
          <w:p w14:paraId="2327FF71" w14:textId="77777777" w:rsidR="001B2EEA" w:rsidRDefault="00000000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507F5C9B" w14:textId="77777777" w:rsidR="001B2EEA" w:rsidRDefault="00000000">
            <w:pPr>
              <w:pStyle w:val="Compact"/>
              <w:jc w:val="right"/>
            </w:pPr>
            <w:r>
              <w:t>-4.177</w:t>
            </w:r>
          </w:p>
        </w:tc>
        <w:tc>
          <w:tcPr>
            <w:tcW w:w="0" w:type="auto"/>
          </w:tcPr>
          <w:p w14:paraId="411075E2" w14:textId="77777777" w:rsidR="001B2EEA" w:rsidRDefault="00000000">
            <w:pPr>
              <w:pStyle w:val="Compact"/>
              <w:jc w:val="right"/>
            </w:pPr>
            <w:r>
              <w:t>0.0009311</w:t>
            </w:r>
          </w:p>
        </w:tc>
      </w:tr>
      <w:tr w:rsidR="001B2EEA" w14:paraId="48C4F000" w14:textId="77777777">
        <w:tc>
          <w:tcPr>
            <w:tcW w:w="0" w:type="auto"/>
          </w:tcPr>
          <w:p w14:paraId="71108DB0" w14:textId="77777777" w:rsidR="001B2EEA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23188091" w14:textId="77777777" w:rsidR="001B2EEA" w:rsidRDefault="00000000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14:paraId="7E08F63E" w14:textId="77777777" w:rsidR="001B2EEA" w:rsidRDefault="0000000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14:paraId="38DB91E0" w14:textId="77777777" w:rsidR="001B2EEA" w:rsidRDefault="00000000">
            <w:pPr>
              <w:pStyle w:val="Compact"/>
              <w:jc w:val="right"/>
            </w:pPr>
            <w:r>
              <w:t>-4.859</w:t>
            </w:r>
          </w:p>
        </w:tc>
        <w:tc>
          <w:tcPr>
            <w:tcW w:w="0" w:type="auto"/>
          </w:tcPr>
          <w:p w14:paraId="5A7800D6" w14:textId="77777777" w:rsidR="001B2EEA" w:rsidRDefault="00000000">
            <w:pPr>
              <w:pStyle w:val="Compact"/>
              <w:jc w:val="right"/>
            </w:pPr>
            <w:r>
              <w:t>0.0002528</w:t>
            </w:r>
          </w:p>
        </w:tc>
      </w:tr>
      <w:bookmarkEnd w:id="0"/>
      <w:bookmarkEnd w:id="1"/>
    </w:tbl>
    <w:p w14:paraId="46381D2C" w14:textId="77777777" w:rsidR="008B0D3B" w:rsidRDefault="008B0D3B"/>
    <w:sectPr w:rsidR="008B0D3B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FA4734" w14:textId="77777777" w:rsidR="008B0D3B" w:rsidRDefault="008B0D3B">
      <w:pPr>
        <w:spacing w:before="0" w:after="0"/>
      </w:pPr>
      <w:r>
        <w:separator/>
      </w:r>
    </w:p>
  </w:endnote>
  <w:endnote w:type="continuationSeparator" w:id="0">
    <w:p w14:paraId="6E5DF399" w14:textId="77777777" w:rsidR="008B0D3B" w:rsidRDefault="008B0D3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A9DFF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2E3C3BB8" w14:textId="77777777" w:rsidR="0058205F" w:rsidRDefault="0058205F" w:rsidP="00300796">
    <w:pPr>
      <w:pStyle w:val="aa"/>
    </w:pPr>
  </w:p>
  <w:p w14:paraId="57CBD3E4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765E0" w14:textId="77777777" w:rsidR="008B0D3B" w:rsidRDefault="008B0D3B">
      <w:pPr>
        <w:spacing w:before="0" w:after="0"/>
      </w:pPr>
      <w:r>
        <w:separator/>
      </w:r>
    </w:p>
  </w:footnote>
  <w:footnote w:type="continuationSeparator" w:id="0">
    <w:p w14:paraId="7EF90BF2" w14:textId="77777777" w:rsidR="008B0D3B" w:rsidRDefault="008B0D3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2027443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2EEA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0D3B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B72DC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5FE5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2E9331"/>
  <w15:docId w15:val="{43C2A7F1-BE09-4154-8644-58306606D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461</Characters>
  <Application>Microsoft Office Word</Application>
  <DocSecurity>0</DocSecurity>
  <Lines>3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7, Group A, 𝚫𝚫G Version</dc:title>
  <dc:creator>Inbal Lorena Eshel</dc:creator>
  <cp:keywords/>
  <cp:lastModifiedBy>inbal zak</cp:lastModifiedBy>
  <cp:revision>2</cp:revision>
  <dcterms:created xsi:type="dcterms:W3CDTF">2025-03-16T16:20:00Z</dcterms:created>
  <dcterms:modified xsi:type="dcterms:W3CDTF">2025-03-1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